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F927FC" w14:textId="77777777" w:rsidR="00323624" w:rsidRPr="001704D8" w:rsidRDefault="00323624" w:rsidP="00323624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704D8">
        <w:rPr>
          <w:rFonts w:ascii="Times New Roman" w:hAnsi="Times New Roman" w:cs="Times New Roman"/>
          <w:b/>
          <w:sz w:val="28"/>
          <w:szCs w:val="28"/>
        </w:rPr>
        <w:t>Institute of Bay of Bengal and Bangladesh Studies (IBBBS)</w:t>
      </w:r>
    </w:p>
    <w:p w14:paraId="6B7FD978" w14:textId="4009A95B" w:rsidR="00323624" w:rsidRPr="00AF5CD8" w:rsidRDefault="001A446D" w:rsidP="00323624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angladesh </w:t>
      </w:r>
      <w:r w:rsidR="00323624" w:rsidRPr="00AF5CD8">
        <w:rPr>
          <w:rFonts w:ascii="Times New Roman" w:hAnsi="Times New Roman" w:cs="Times New Roman"/>
          <w:sz w:val="28"/>
          <w:szCs w:val="28"/>
        </w:rPr>
        <w:t>Marit</w:t>
      </w:r>
      <w:r>
        <w:rPr>
          <w:rFonts w:ascii="Times New Roman" w:hAnsi="Times New Roman" w:cs="Times New Roman"/>
          <w:sz w:val="28"/>
          <w:szCs w:val="28"/>
        </w:rPr>
        <w:t>ime University (B</w:t>
      </w:r>
      <w:r w:rsidR="00323624" w:rsidRPr="00AF5CD8">
        <w:rPr>
          <w:rFonts w:ascii="Times New Roman" w:hAnsi="Times New Roman" w:cs="Times New Roman"/>
          <w:sz w:val="28"/>
          <w:szCs w:val="28"/>
        </w:rPr>
        <w:t>MU)</w:t>
      </w:r>
    </w:p>
    <w:p w14:paraId="22C6B227" w14:textId="77777777" w:rsidR="00323624" w:rsidRDefault="00323624" w:rsidP="0032362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F72B1B" w14:textId="77777777" w:rsidR="00323624" w:rsidRPr="004375E0" w:rsidRDefault="00323624" w:rsidP="0032362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375E0">
        <w:rPr>
          <w:rFonts w:ascii="Times New Roman" w:hAnsi="Times New Roman" w:cs="Times New Roman"/>
          <w:b/>
          <w:sz w:val="28"/>
          <w:szCs w:val="28"/>
          <w:u w:val="single"/>
        </w:rPr>
        <w:t xml:space="preserve">Attestation on Plagiarism </w:t>
      </w:r>
    </w:p>
    <w:p w14:paraId="01CFAB83" w14:textId="77777777" w:rsidR="00323624" w:rsidRPr="00FC74D2" w:rsidRDefault="00323624" w:rsidP="00323624">
      <w:pPr>
        <w:spacing w:after="0" w:line="276" w:lineRule="auto"/>
        <w:jc w:val="center"/>
        <w:rPr>
          <w:rFonts w:ascii="Times New Roman" w:hAnsi="Times New Roman" w:cs="Times New Roman"/>
          <w:sz w:val="4"/>
          <w:szCs w:val="28"/>
        </w:rPr>
      </w:pPr>
    </w:p>
    <w:p w14:paraId="70506DBB" w14:textId="77777777" w:rsidR="00C644AD" w:rsidRPr="006446DB" w:rsidRDefault="00C644AD" w:rsidP="00C644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446DB">
        <w:rPr>
          <w:rFonts w:ascii="Times New Roman" w:eastAsia="Times New Roman" w:hAnsi="Times New Roman" w:cs="Times New Roman"/>
          <w:sz w:val="24"/>
          <w:szCs w:val="24"/>
        </w:rPr>
        <w:t>IBBBS Jour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Volume-02, Issue-01)</w:t>
      </w:r>
    </w:p>
    <w:p w14:paraId="588E8489" w14:textId="77777777" w:rsidR="00C644AD" w:rsidRPr="006446DB" w:rsidRDefault="00C644AD" w:rsidP="00C644AD">
      <w:pPr>
        <w:tabs>
          <w:tab w:val="center" w:pos="4658"/>
          <w:tab w:val="left" w:pos="6351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446DB">
        <w:rPr>
          <w:rFonts w:ascii="Times New Roman" w:eastAsia="Times New Roman" w:hAnsi="Times New Roman" w:cs="Times New Roman"/>
          <w:sz w:val="24"/>
          <w:szCs w:val="24"/>
        </w:rPr>
        <w:t>ISSN Numb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ISSN</w:t>
      </w:r>
      <w:r w:rsidRPr="006446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3078-4484)</w:t>
      </w:r>
    </w:p>
    <w:p w14:paraId="67B69969" w14:textId="77777777" w:rsidR="00F44227" w:rsidRPr="004375E0" w:rsidRDefault="00F44227" w:rsidP="00F4422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68C154D1" w14:textId="77777777" w:rsidR="00F44227" w:rsidRDefault="00F44227" w:rsidP="000C203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E1AFAED" w14:textId="1D66517F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 xml:space="preserve">Name of the </w:t>
      </w:r>
      <w:r>
        <w:rPr>
          <w:rFonts w:ascii="Times New Roman" w:hAnsi="Times New Roman" w:cs="Times New Roman"/>
          <w:sz w:val="24"/>
          <w:szCs w:val="24"/>
        </w:rPr>
        <w:t xml:space="preserve">Corresponding </w:t>
      </w:r>
      <w:r w:rsidRPr="00712F60">
        <w:rPr>
          <w:rFonts w:ascii="Times New Roman" w:hAnsi="Times New Roman" w:cs="Times New Roman"/>
          <w:sz w:val="24"/>
          <w:szCs w:val="24"/>
        </w:rPr>
        <w:t>Author:</w:t>
      </w:r>
      <w:r w:rsidRPr="00FD5D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</w:t>
      </w:r>
    </w:p>
    <w:p w14:paraId="7C19419E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F73D56" w14:textId="20CE7AD5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>Designation:</w:t>
      </w:r>
      <w:r w:rsidRPr="00FD5D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.</w:t>
      </w:r>
      <w:r>
        <w:rPr>
          <w:rFonts w:ascii="Times New Roman" w:hAnsi="Times New Roman" w:cs="Times New Roman"/>
          <w:sz w:val="24"/>
          <w:szCs w:val="24"/>
        </w:rPr>
        <w:t>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</w:t>
      </w:r>
    </w:p>
    <w:p w14:paraId="7AF8FEA8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D4E5AF5" w14:textId="11FFE3AF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>Institution:</w:t>
      </w:r>
      <w:r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...</w:t>
      </w:r>
      <w:r>
        <w:rPr>
          <w:rFonts w:ascii="Times New Roman" w:hAnsi="Times New Roman" w:cs="Times New Roman"/>
          <w:sz w:val="24"/>
          <w:szCs w:val="24"/>
        </w:rPr>
        <w:t>....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</w:t>
      </w:r>
    </w:p>
    <w:p w14:paraId="02044073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F95A56" w14:textId="131B1B22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 xml:space="preserve">E-mail &amp; Cell Phone: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..</w:t>
      </w:r>
      <w:r>
        <w:rPr>
          <w:rFonts w:ascii="Times New Roman" w:hAnsi="Times New Roman" w:cs="Times New Roman"/>
          <w:sz w:val="24"/>
          <w:szCs w:val="24"/>
        </w:rPr>
        <w:t>.....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</w:t>
      </w:r>
    </w:p>
    <w:p w14:paraId="7D626CEF" w14:textId="77777777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294D57" w14:textId="246BA09E" w:rsidR="00F07B4A" w:rsidRDefault="00F07B4A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al Volume &amp; Issue: ..................................................</w:t>
      </w:r>
      <w:r w:rsidR="00C644AD">
        <w:rPr>
          <w:rFonts w:ascii="Times New Roman" w:hAnsi="Times New Roman" w:cs="Times New Roman"/>
          <w:sz w:val="24"/>
          <w:szCs w:val="24"/>
        </w:rPr>
        <w:t>.........................................................</w:t>
      </w:r>
    </w:p>
    <w:p w14:paraId="44FC2854" w14:textId="77777777" w:rsidR="00F07B4A" w:rsidRDefault="00F07B4A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573555" w14:textId="78021772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="00BC5331">
        <w:rPr>
          <w:rFonts w:ascii="Times New Roman" w:hAnsi="Times New Roman" w:cs="Times New Roman"/>
          <w:sz w:val="24"/>
          <w:szCs w:val="24"/>
        </w:rPr>
        <w:t>Paper</w:t>
      </w:r>
      <w:r w:rsidR="0010652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</w:t>
      </w:r>
      <w:r>
        <w:rPr>
          <w:rFonts w:ascii="Times New Roman" w:hAnsi="Times New Roman" w:cs="Times New Roman"/>
          <w:sz w:val="24"/>
          <w:szCs w:val="24"/>
        </w:rPr>
        <w:t>....</w:t>
      </w:r>
      <w:r w:rsidR="0010652F">
        <w:rPr>
          <w:rFonts w:ascii="Times New Roman" w:hAnsi="Times New Roman" w:cs="Times New Roman"/>
          <w:sz w:val="24"/>
          <w:szCs w:val="24"/>
        </w:rPr>
        <w:t>.................</w:t>
      </w:r>
      <w:r>
        <w:rPr>
          <w:rFonts w:ascii="Times New Roman" w:hAnsi="Times New Roman" w:cs="Times New Roman"/>
          <w:sz w:val="24"/>
          <w:szCs w:val="24"/>
        </w:rPr>
        <w:t>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...</w:t>
      </w:r>
    </w:p>
    <w:p w14:paraId="43F9F80C" w14:textId="77777777" w:rsidR="00A84F5D" w:rsidRPr="009951A3" w:rsidRDefault="00A84F5D" w:rsidP="00A84F5D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14:paraId="3EFABADD" w14:textId="1234F87D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</w:t>
      </w:r>
      <w:r>
        <w:rPr>
          <w:rFonts w:ascii="Times New Roman" w:hAnsi="Times New Roman" w:cs="Times New Roman"/>
          <w:sz w:val="24"/>
          <w:szCs w:val="24"/>
        </w:rPr>
        <w:t>.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.....</w:t>
      </w:r>
    </w:p>
    <w:p w14:paraId="67ADBB80" w14:textId="77777777" w:rsidR="00A84F5D" w:rsidRPr="009951A3" w:rsidRDefault="00A84F5D" w:rsidP="00A84F5D">
      <w:pPr>
        <w:spacing w:after="0"/>
        <w:jc w:val="both"/>
        <w:rPr>
          <w:rFonts w:ascii="Times New Roman" w:hAnsi="Times New Roman" w:cs="Times New Roman"/>
          <w:sz w:val="16"/>
          <w:szCs w:val="24"/>
        </w:rPr>
      </w:pPr>
    </w:p>
    <w:p w14:paraId="4A77834C" w14:textId="10AA8C79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</w:t>
      </w:r>
      <w:r>
        <w:rPr>
          <w:rFonts w:ascii="Times New Roman" w:hAnsi="Times New Roman" w:cs="Times New Roman"/>
          <w:sz w:val="24"/>
          <w:szCs w:val="24"/>
        </w:rPr>
        <w:t>....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....</w:t>
      </w:r>
    </w:p>
    <w:p w14:paraId="69A9921C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30B5588" w14:textId="77777777" w:rsidR="00A84F5D" w:rsidRDefault="00A84F5D" w:rsidP="000C20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9559EF" w14:textId="07D888B9" w:rsidR="000C2039" w:rsidRPr="00027F71" w:rsidRDefault="000C2039" w:rsidP="0045577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7F71">
        <w:rPr>
          <w:rFonts w:ascii="Times New Roman" w:hAnsi="Times New Roman" w:cs="Times New Roman"/>
          <w:sz w:val="24"/>
          <w:szCs w:val="24"/>
        </w:rPr>
        <w:t xml:space="preserve">This is my work and has not been, in whole or in part, presented elsewhere for publication without my </w:t>
      </w:r>
      <w:r w:rsidR="00031467">
        <w:rPr>
          <w:rFonts w:ascii="Times New Roman" w:hAnsi="Times New Roman" w:cs="Times New Roman"/>
          <w:sz w:val="24"/>
          <w:szCs w:val="24"/>
        </w:rPr>
        <w:t>acknowledgment</w:t>
      </w:r>
      <w:r w:rsidRPr="00027F71">
        <w:rPr>
          <w:rFonts w:ascii="Times New Roman" w:hAnsi="Times New Roman" w:cs="Times New Roman"/>
          <w:sz w:val="24"/>
          <w:szCs w:val="24"/>
        </w:rPr>
        <w:t xml:space="preserve">. Wherever materials have been used from other sources has been properly acknowledged. </w:t>
      </w:r>
      <w:r w:rsidR="00027F71" w:rsidRPr="00027F71">
        <w:rPr>
          <w:rFonts w:ascii="Times New Roman" w:hAnsi="Times New Roman" w:cs="Times New Roman"/>
          <w:sz w:val="24"/>
          <w:szCs w:val="24"/>
        </w:rPr>
        <w:t xml:space="preserve">If this statement is found to be untrue, I acknowledge that I would have committed the act of plagiarism. </w:t>
      </w:r>
    </w:p>
    <w:p w14:paraId="72A80C2C" w14:textId="77777777" w:rsidR="00E31BF4" w:rsidRDefault="00E31BF4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C7898D" w14:textId="77777777" w:rsidR="00031467" w:rsidRDefault="00031467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E7329" w14:textId="77777777" w:rsidR="00B7187F" w:rsidRDefault="00B7187F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2B9E404" w14:textId="77777777" w:rsidR="00031467" w:rsidRDefault="00031467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0"/>
        <w:gridCol w:w="4642"/>
      </w:tblGrid>
      <w:tr w:rsidR="001477F8" w:rsidRPr="00712F60" w14:paraId="1B14FB2C" w14:textId="77777777" w:rsidTr="001E2933">
        <w:tc>
          <w:tcPr>
            <w:tcW w:w="4788" w:type="dxa"/>
          </w:tcPr>
          <w:p w14:paraId="42F87EC9" w14:textId="77777777" w:rsidR="001477F8" w:rsidRPr="00712F60" w:rsidRDefault="001477F8" w:rsidP="001E29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788" w:type="dxa"/>
            <w:tcBorders>
              <w:top w:val="single" w:sz="4" w:space="0" w:color="auto"/>
            </w:tcBorders>
          </w:tcPr>
          <w:p w14:paraId="5224C0CE" w14:textId="77777777" w:rsidR="001477F8" w:rsidRDefault="001477F8" w:rsidP="001E29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>Signature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</w:p>
          <w:p w14:paraId="67058C3B" w14:textId="77777777" w:rsidR="001477F8" w:rsidRPr="00712F60" w:rsidRDefault="001477F8" w:rsidP="001E29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>Corresponding Author</w:t>
            </w:r>
          </w:p>
          <w:p w14:paraId="5AE194C4" w14:textId="77777777" w:rsidR="001477F8" w:rsidRPr="00712F60" w:rsidRDefault="001477F8" w:rsidP="001E29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479EE8" w14:textId="788FE2B0" w:rsidR="00027F71" w:rsidRPr="00027F71" w:rsidRDefault="00027F71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27F71" w:rsidRPr="00027F71" w:rsidSect="00323624">
      <w:footerReference w:type="default" r:id="rId6"/>
      <w:pgSz w:w="11906" w:h="16838"/>
      <w:pgMar w:top="1440" w:right="1440" w:bottom="1440" w:left="1440" w:header="4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318B3" w14:textId="77777777" w:rsidR="007C35B3" w:rsidRDefault="007C35B3" w:rsidP="00323624">
      <w:pPr>
        <w:spacing w:after="0" w:line="240" w:lineRule="auto"/>
      </w:pPr>
      <w:r>
        <w:separator/>
      </w:r>
    </w:p>
  </w:endnote>
  <w:endnote w:type="continuationSeparator" w:id="0">
    <w:p w14:paraId="67DEE1BB" w14:textId="77777777" w:rsidR="007C35B3" w:rsidRDefault="007C35B3" w:rsidP="00323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0615090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28116AC0" w14:textId="08FC26E2" w:rsidR="00242EA5" w:rsidRDefault="00242EA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6CD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6CD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8C586C" w14:textId="77777777" w:rsidR="00242EA5" w:rsidRDefault="00242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BE74A" w14:textId="77777777" w:rsidR="007C35B3" w:rsidRDefault="007C35B3" w:rsidP="00323624">
      <w:pPr>
        <w:spacing w:after="0" w:line="240" w:lineRule="auto"/>
      </w:pPr>
      <w:r>
        <w:separator/>
      </w:r>
    </w:p>
  </w:footnote>
  <w:footnote w:type="continuationSeparator" w:id="0">
    <w:p w14:paraId="302A51CE" w14:textId="77777777" w:rsidR="007C35B3" w:rsidRDefault="007C35B3" w:rsidP="003236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TA2MrEwMbMwMTFX0lEKTi0uzszPAykwrAUAg51vACwAAAA="/>
  </w:docVars>
  <w:rsids>
    <w:rsidRoot w:val="000C2039"/>
    <w:rsid w:val="00027F71"/>
    <w:rsid w:val="00031467"/>
    <w:rsid w:val="0006003E"/>
    <w:rsid w:val="00067FEE"/>
    <w:rsid w:val="00091A6F"/>
    <w:rsid w:val="000C2039"/>
    <w:rsid w:val="00104C5B"/>
    <w:rsid w:val="0010652F"/>
    <w:rsid w:val="001477F8"/>
    <w:rsid w:val="001A37C1"/>
    <w:rsid w:val="001A446D"/>
    <w:rsid w:val="001B1428"/>
    <w:rsid w:val="00242EA5"/>
    <w:rsid w:val="0024674A"/>
    <w:rsid w:val="002A14D0"/>
    <w:rsid w:val="002C46E5"/>
    <w:rsid w:val="003041AE"/>
    <w:rsid w:val="00323624"/>
    <w:rsid w:val="003B19E8"/>
    <w:rsid w:val="004375E0"/>
    <w:rsid w:val="00455778"/>
    <w:rsid w:val="0050423B"/>
    <w:rsid w:val="00677C5C"/>
    <w:rsid w:val="00720D7C"/>
    <w:rsid w:val="00737777"/>
    <w:rsid w:val="007767A3"/>
    <w:rsid w:val="007C35B3"/>
    <w:rsid w:val="00835188"/>
    <w:rsid w:val="00855C03"/>
    <w:rsid w:val="00872075"/>
    <w:rsid w:val="00893FAF"/>
    <w:rsid w:val="00924909"/>
    <w:rsid w:val="009951A3"/>
    <w:rsid w:val="009A2992"/>
    <w:rsid w:val="00A45ED2"/>
    <w:rsid w:val="00A605F5"/>
    <w:rsid w:val="00A84F5D"/>
    <w:rsid w:val="00AC4AA9"/>
    <w:rsid w:val="00B7187F"/>
    <w:rsid w:val="00BA2D96"/>
    <w:rsid w:val="00BC5331"/>
    <w:rsid w:val="00C00CF4"/>
    <w:rsid w:val="00C5513B"/>
    <w:rsid w:val="00C644AD"/>
    <w:rsid w:val="00C95EF4"/>
    <w:rsid w:val="00D02A65"/>
    <w:rsid w:val="00D633CD"/>
    <w:rsid w:val="00DF135C"/>
    <w:rsid w:val="00DF6CD1"/>
    <w:rsid w:val="00E31BF4"/>
    <w:rsid w:val="00F07B4A"/>
    <w:rsid w:val="00F44227"/>
    <w:rsid w:val="00F64FE2"/>
    <w:rsid w:val="00FE0C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27E87B"/>
  <w15:docId w15:val="{DFE0E030-4594-4930-9823-5C56C1F85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C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4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90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477F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3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624"/>
  </w:style>
  <w:style w:type="paragraph" w:styleId="Footer">
    <w:name w:val="footer"/>
    <w:basedOn w:val="Normal"/>
    <w:link w:val="FooterChar"/>
    <w:uiPriority w:val="99"/>
    <w:unhideWhenUsed/>
    <w:rsid w:val="00323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Pavel Hossain</dc:creator>
  <cp:lastModifiedBy>Abdur Rahman</cp:lastModifiedBy>
  <cp:revision>38</cp:revision>
  <cp:lastPrinted>2025-05-12T03:16:00Z</cp:lastPrinted>
  <dcterms:created xsi:type="dcterms:W3CDTF">2022-09-26T04:00:00Z</dcterms:created>
  <dcterms:modified xsi:type="dcterms:W3CDTF">2026-01-2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300335b44e1ab028d681272bb5672694d7e9a7349689c08668c8d65a160d14</vt:lpwstr>
  </property>
</Properties>
</file>